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51C9" w14:textId="0626DA3B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550635">
        <w:rPr>
          <w:b/>
          <w:bCs/>
          <w:sz w:val="28"/>
          <w:szCs w:val="28"/>
        </w:rPr>
        <w:t xml:space="preserve">Haslev </w:t>
      </w:r>
      <w:r w:rsidR="00442283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C23FB2">
        <w:rPr>
          <w:b/>
          <w:bCs/>
          <w:sz w:val="28"/>
          <w:szCs w:val="28"/>
        </w:rPr>
        <w:t>75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006010FA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173F94CB" w:rsidR="009E4583" w:rsidRPr="008E1B3C" w:rsidRDefault="00C23FB2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37DEFE28" w14:textId="14246B6C" w:rsidR="009E4583" w:rsidRPr="008E1B3C" w:rsidRDefault="00C23FB2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.10</w:t>
            </w:r>
          </w:p>
        </w:tc>
        <w:tc>
          <w:tcPr>
            <w:tcW w:w="1656" w:type="dxa"/>
            <w:vAlign w:val="center"/>
          </w:tcPr>
          <w:p w14:paraId="00C918C1" w14:textId="37C4B593" w:rsidR="009E4583" w:rsidRPr="008E1B3C" w:rsidRDefault="00C23FB2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.00 – 17.00</w:t>
            </w:r>
          </w:p>
        </w:tc>
        <w:tc>
          <w:tcPr>
            <w:tcW w:w="1836" w:type="dxa"/>
            <w:vAlign w:val="center"/>
          </w:tcPr>
          <w:p w14:paraId="3DC75DE2" w14:textId="2CEB83C6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4364F357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246982AB" w14:textId="56CCF588" w:rsidR="009E4583" w:rsidRPr="008E1B3C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8E1B3C" w:rsidRDefault="009E4583" w:rsidP="006010FA">
            <w:pPr>
              <w:jc w:val="center"/>
              <w:rPr>
                <w:b/>
                <w:bCs/>
                <w:sz w:val="20"/>
                <w:szCs w:val="20"/>
              </w:rPr>
            </w:pPr>
            <w:r w:rsidRPr="008E1B3C">
              <w:rPr>
                <w:b/>
                <w:bCs/>
                <w:sz w:val="20"/>
                <w:szCs w:val="20"/>
              </w:rPr>
              <w:t>8</w:t>
            </w:r>
          </w:p>
        </w:tc>
      </w:tr>
      <w:tr w:rsidR="009E4583" w:rsidRPr="00024A7D" w14:paraId="04CF7ACD" w14:textId="5A793475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62945BA9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13E4957F" w14:textId="089920F4" w:rsidR="009E4583" w:rsidRPr="008E1B3C" w:rsidRDefault="009F711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0</w:t>
            </w:r>
          </w:p>
        </w:tc>
        <w:tc>
          <w:tcPr>
            <w:tcW w:w="1656" w:type="dxa"/>
            <w:vAlign w:val="center"/>
          </w:tcPr>
          <w:p w14:paraId="4347E587" w14:textId="4E93D9D6" w:rsidR="009E4583" w:rsidRPr="008E1B3C" w:rsidRDefault="009F711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3D3E43A9" w14:textId="39A0BF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439F5269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sdag</w:t>
            </w:r>
          </w:p>
        </w:tc>
        <w:tc>
          <w:tcPr>
            <w:tcW w:w="1214" w:type="dxa"/>
            <w:vAlign w:val="center"/>
          </w:tcPr>
          <w:p w14:paraId="130BE04F" w14:textId="4D905CC6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0</w:t>
            </w:r>
          </w:p>
        </w:tc>
        <w:tc>
          <w:tcPr>
            <w:tcW w:w="1656" w:type="dxa"/>
            <w:vAlign w:val="center"/>
          </w:tcPr>
          <w:p w14:paraId="49A900BA" w14:textId="045F3653" w:rsidR="009E4583" w:rsidRPr="008E1B3C" w:rsidRDefault="00086D2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9F711F">
              <w:rPr>
                <w:sz w:val="20"/>
                <w:szCs w:val="20"/>
              </w:rPr>
              <w:t>6-18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0255EFF5" w:rsidR="009E4583" w:rsidRPr="008E1B3C" w:rsidRDefault="00910B0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</w:t>
            </w:r>
            <w:r w:rsidR="00004A6B">
              <w:rPr>
                <w:sz w:val="20"/>
                <w:szCs w:val="20"/>
              </w:rPr>
              <w:t>ag</w:t>
            </w:r>
          </w:p>
        </w:tc>
        <w:tc>
          <w:tcPr>
            <w:tcW w:w="1214" w:type="dxa"/>
            <w:vAlign w:val="center"/>
          </w:tcPr>
          <w:p w14:paraId="2F154B49" w14:textId="40CBAC77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10</w:t>
            </w:r>
          </w:p>
        </w:tc>
        <w:tc>
          <w:tcPr>
            <w:tcW w:w="1656" w:type="dxa"/>
            <w:vAlign w:val="center"/>
          </w:tcPr>
          <w:p w14:paraId="5EF60589" w14:textId="105FAB41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-11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5D1B5B9A" w:rsidR="009E4583" w:rsidRPr="008E1B3C" w:rsidRDefault="00910B0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64343C9E" w14:textId="75FC893F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4323C0">
              <w:rPr>
                <w:sz w:val="20"/>
                <w:szCs w:val="20"/>
              </w:rPr>
              <w:t>1.</w:t>
            </w:r>
            <w:r w:rsidR="00753565">
              <w:rPr>
                <w:sz w:val="20"/>
                <w:szCs w:val="20"/>
              </w:rPr>
              <w:t>10</w:t>
            </w:r>
          </w:p>
        </w:tc>
        <w:tc>
          <w:tcPr>
            <w:tcW w:w="1656" w:type="dxa"/>
            <w:vAlign w:val="center"/>
          </w:tcPr>
          <w:p w14:paraId="430664FF" w14:textId="1F699470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4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48A93B21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ndag </w:t>
            </w:r>
          </w:p>
        </w:tc>
        <w:tc>
          <w:tcPr>
            <w:tcW w:w="1214" w:type="dxa"/>
            <w:vAlign w:val="center"/>
          </w:tcPr>
          <w:p w14:paraId="2679C14E" w14:textId="38BCC6B7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0</w:t>
            </w:r>
          </w:p>
        </w:tc>
        <w:tc>
          <w:tcPr>
            <w:tcW w:w="1656" w:type="dxa"/>
            <w:vAlign w:val="center"/>
          </w:tcPr>
          <w:p w14:paraId="27F99DD0" w14:textId="7B249A11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 xml:space="preserve">D </w:t>
            </w:r>
            <w:r w:rsidR="00666C67" w:rsidRPr="008E1B3C">
              <w:rPr>
                <w:sz w:val="20"/>
                <w:szCs w:val="20"/>
              </w:rPr>
              <w:t>+</w:t>
            </w:r>
            <w:r w:rsidRPr="008E1B3C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59ABEFE5" w14:textId="5576BE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64405846" w:rsidR="009E4583" w:rsidRPr="008E1B3C" w:rsidRDefault="004323C0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7CC90F80" w14:textId="0AC677A3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10</w:t>
            </w:r>
          </w:p>
        </w:tc>
        <w:tc>
          <w:tcPr>
            <w:tcW w:w="1656" w:type="dxa"/>
            <w:vAlign w:val="center"/>
          </w:tcPr>
          <w:p w14:paraId="4864ABF8" w14:textId="7DDD4DA8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1B3D36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6D2EED5D" w:rsidR="009E4583" w:rsidRPr="008E1B3C" w:rsidRDefault="00910B0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sdag</w:t>
            </w:r>
          </w:p>
        </w:tc>
        <w:tc>
          <w:tcPr>
            <w:tcW w:w="1214" w:type="dxa"/>
            <w:vAlign w:val="center"/>
          </w:tcPr>
          <w:p w14:paraId="2457A6D4" w14:textId="252F59CF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A6282B">
              <w:rPr>
                <w:sz w:val="20"/>
                <w:szCs w:val="20"/>
              </w:rPr>
              <w:t>4.10</w:t>
            </w:r>
          </w:p>
        </w:tc>
        <w:tc>
          <w:tcPr>
            <w:tcW w:w="1656" w:type="dxa"/>
            <w:vAlign w:val="center"/>
          </w:tcPr>
          <w:p w14:paraId="51A7E7FC" w14:textId="2B24D2D1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A6282B">
              <w:rPr>
                <w:sz w:val="20"/>
                <w:szCs w:val="20"/>
              </w:rPr>
              <w:t>6-18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666C67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454CAADA" w14:textId="70F45B8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5B609B15" w:rsidR="009E4583" w:rsidRPr="008E1B3C" w:rsidRDefault="00910B0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5A8E4CD0" w14:textId="7893C724" w:rsidR="009E4583" w:rsidRPr="008E1B3C" w:rsidRDefault="00A6282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10</w:t>
            </w:r>
          </w:p>
        </w:tc>
        <w:tc>
          <w:tcPr>
            <w:tcW w:w="1656" w:type="dxa"/>
            <w:vAlign w:val="center"/>
          </w:tcPr>
          <w:p w14:paraId="2025AD51" w14:textId="481E413F" w:rsidR="009E4583" w:rsidRPr="008E1B3C" w:rsidRDefault="00910B07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A6282B">
              <w:rPr>
                <w:sz w:val="20"/>
                <w:szCs w:val="20"/>
              </w:rPr>
              <w:t>6-18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0A9361FF" w14:textId="2B1DF2F8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3117424A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1EB72A52" w14:textId="78E2B75F" w:rsidR="009E4583" w:rsidRPr="008E1B3C" w:rsidRDefault="0051071C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10</w:t>
            </w:r>
          </w:p>
        </w:tc>
        <w:tc>
          <w:tcPr>
            <w:tcW w:w="1656" w:type="dxa"/>
            <w:vAlign w:val="center"/>
          </w:tcPr>
          <w:p w14:paraId="73DF54C4" w14:textId="38D5B10E" w:rsidR="009E4583" w:rsidRPr="008E1B3C" w:rsidRDefault="0075356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-15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1B8655CB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65201AF3" w14:textId="39115D6B" w:rsidR="009E4583" w:rsidRPr="008E1B3C" w:rsidRDefault="0051071C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10</w:t>
            </w:r>
          </w:p>
        </w:tc>
        <w:tc>
          <w:tcPr>
            <w:tcW w:w="1656" w:type="dxa"/>
            <w:vAlign w:val="center"/>
          </w:tcPr>
          <w:p w14:paraId="1BB6CF38" w14:textId="1A5E7227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53565">
              <w:rPr>
                <w:sz w:val="20"/>
                <w:szCs w:val="20"/>
              </w:rPr>
              <w:t>5-17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62C953CD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743B3ED2" w14:textId="6B735CD1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1071C">
              <w:rPr>
                <w:sz w:val="20"/>
                <w:szCs w:val="20"/>
              </w:rPr>
              <w:t>6.10</w:t>
            </w:r>
          </w:p>
        </w:tc>
        <w:tc>
          <w:tcPr>
            <w:tcW w:w="1656" w:type="dxa"/>
            <w:vAlign w:val="center"/>
          </w:tcPr>
          <w:p w14:paraId="1FE5EE02" w14:textId="35E7F43E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011070A2" w:rsidR="009E4583" w:rsidRPr="008E1B3C" w:rsidRDefault="0062179F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19062A0D" w14:textId="07657504" w:rsidR="009E4583" w:rsidRPr="008E1B3C" w:rsidRDefault="0062179F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51071C">
              <w:rPr>
                <w:b/>
                <w:sz w:val="20"/>
                <w:szCs w:val="20"/>
              </w:rPr>
              <w:t>7.10</w:t>
            </w:r>
          </w:p>
        </w:tc>
        <w:tc>
          <w:tcPr>
            <w:tcW w:w="1656" w:type="dxa"/>
            <w:vAlign w:val="center"/>
          </w:tcPr>
          <w:p w14:paraId="1C880606" w14:textId="7B713ACF" w:rsidR="009E4583" w:rsidRPr="008E1B3C" w:rsidRDefault="0062179F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70459C4C" w:rsidR="009E4583" w:rsidRPr="008E1B3C" w:rsidRDefault="004323C0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nsdag</w:t>
            </w:r>
          </w:p>
        </w:tc>
        <w:tc>
          <w:tcPr>
            <w:tcW w:w="1214" w:type="dxa"/>
            <w:vAlign w:val="center"/>
          </w:tcPr>
          <w:p w14:paraId="23D3BD46" w14:textId="08B5DBBF" w:rsidR="009E4583" w:rsidRPr="008E1B3C" w:rsidRDefault="0062179F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51071C">
              <w:rPr>
                <w:bCs/>
                <w:sz w:val="20"/>
                <w:szCs w:val="20"/>
              </w:rPr>
              <w:t>8.10</w:t>
            </w:r>
          </w:p>
        </w:tc>
        <w:tc>
          <w:tcPr>
            <w:tcW w:w="1656" w:type="dxa"/>
            <w:vAlign w:val="center"/>
          </w:tcPr>
          <w:p w14:paraId="0D10F901" w14:textId="3D0A3EFB" w:rsidR="009E4583" w:rsidRPr="008E1B3C" w:rsidRDefault="0051071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0D62C458" w:rsidR="009E4583" w:rsidRPr="008E1B3C" w:rsidRDefault="004323C0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rsdag</w:t>
            </w:r>
          </w:p>
        </w:tc>
        <w:tc>
          <w:tcPr>
            <w:tcW w:w="1214" w:type="dxa"/>
            <w:vAlign w:val="center"/>
          </w:tcPr>
          <w:p w14:paraId="7D612C8A" w14:textId="77CAAE21" w:rsidR="009E4583" w:rsidRPr="008E1B3C" w:rsidRDefault="0051071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9.10</w:t>
            </w:r>
          </w:p>
        </w:tc>
        <w:tc>
          <w:tcPr>
            <w:tcW w:w="1656" w:type="dxa"/>
            <w:vAlign w:val="center"/>
          </w:tcPr>
          <w:p w14:paraId="13F69C8D" w14:textId="6DE5C3D5" w:rsidR="009E4583" w:rsidRPr="008E1B3C" w:rsidRDefault="0051071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0B240BE6" w:rsidR="009E4583" w:rsidRPr="008E1B3C" w:rsidRDefault="00EC4FA5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7561646D" w14:textId="6B03302A" w:rsidR="009E4583" w:rsidRPr="008E1B3C" w:rsidRDefault="0051071C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.11</w:t>
            </w:r>
          </w:p>
        </w:tc>
        <w:tc>
          <w:tcPr>
            <w:tcW w:w="1656" w:type="dxa"/>
            <w:vAlign w:val="center"/>
          </w:tcPr>
          <w:p w14:paraId="3456945F" w14:textId="737ED072" w:rsidR="009E4583" w:rsidRPr="008E1B3C" w:rsidRDefault="00347462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8E1B3C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30295B1A" w14:textId="77777777" w:rsidR="008E1B3C" w:rsidRDefault="008E1B3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</w:p>
    <w:p w14:paraId="5FE0AC4F" w14:textId="2BCE9B52" w:rsidR="004120BD" w:rsidRDefault="004120B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t>Praktisk information:</w:t>
      </w:r>
    </w:p>
    <w:p w14:paraId="493F457D" w14:textId="3F1C5D88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>TEORI undervises på</w:t>
      </w:r>
      <w:r w:rsidR="004F3990">
        <w:t xml:space="preserve"> </w:t>
      </w:r>
      <w:proofErr w:type="spellStart"/>
      <w:r w:rsidR="004F3990">
        <w:t>Ungfaxes</w:t>
      </w:r>
      <w:proofErr w:type="spellEnd"/>
      <w:r w:rsidR="004F3990">
        <w:t xml:space="preserve"> lokaler Søndergade 12H i Haslev</w:t>
      </w:r>
      <w:r w:rsidR="004F3990">
        <w:tab/>
      </w:r>
      <w:r w:rsidR="008E1B3C">
        <w:tab/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1AAC9E4E" w:rsidR="008432CB" w:rsidRPr="001D2CF3" w:rsidRDefault="008432CB" w:rsidP="008432CB">
      <w:pPr>
        <w:tabs>
          <w:tab w:val="left" w:pos="2581"/>
        </w:tabs>
      </w:pPr>
      <w:r w:rsidRPr="001D2CF3">
        <w:t>Knallert:</w:t>
      </w:r>
      <w:r w:rsidRPr="001D2CF3">
        <w:tab/>
      </w:r>
      <w:r w:rsidR="001D2CF3" w:rsidRPr="001D2CF3">
        <w:t xml:space="preserve">Jesper </w:t>
      </w:r>
      <w:r w:rsidR="001D2CF3">
        <w:t xml:space="preserve">Sørensen </w:t>
      </w:r>
      <w:r w:rsidR="001D2CF3">
        <w:rPr>
          <w:rFonts w:ascii="Verdana" w:hAnsi="Verdana"/>
          <w:color w:val="000000"/>
          <w:sz w:val="20"/>
          <w:szCs w:val="20"/>
          <w:lang w:eastAsia="da-DK"/>
        </w:rPr>
        <w:t xml:space="preserve">51258859 </w:t>
      </w:r>
      <w:r w:rsidR="006D1914">
        <w:rPr>
          <w:rFonts w:ascii="Verdana" w:hAnsi="Verdana"/>
          <w:color w:val="000000"/>
          <w:sz w:val="20"/>
          <w:szCs w:val="20"/>
          <w:lang w:eastAsia="da-DK"/>
        </w:rPr>
        <w:tab/>
      </w:r>
      <w:r w:rsidR="001D2CF3">
        <w:t xml:space="preserve"> </w:t>
      </w:r>
      <w:r w:rsidR="00A875E0" w:rsidRPr="001D2CF3">
        <w:tab/>
      </w:r>
      <w:hyperlink r:id="rId8" w:history="1">
        <w:r w:rsidR="001D2CF3" w:rsidRPr="00205C11">
          <w:rPr>
            <w:rStyle w:val="Hyperlink"/>
          </w:rPr>
          <w:t>jesps@faxekommune.dk</w:t>
        </w:r>
      </w:hyperlink>
      <w:r w:rsidRPr="001D2CF3">
        <w:br/>
        <w:t>Førstehjælp:</w:t>
      </w:r>
      <w:r w:rsidRPr="001D2CF3">
        <w:tab/>
        <w:t>Friedl Ovesen – 26 27 25 25</w:t>
      </w:r>
      <w:r w:rsidRPr="001D2CF3">
        <w:tab/>
      </w:r>
      <w:r w:rsidRPr="001D2CF3">
        <w:tab/>
      </w:r>
      <w:r w:rsidRPr="001D2CF3">
        <w:rPr>
          <w:rStyle w:val="Hyperlink"/>
        </w:rPr>
        <w:t>foves@faxekommune.dk</w:t>
      </w:r>
    </w:p>
    <w:p w14:paraId="12024407" w14:textId="77777777" w:rsidR="002B4551" w:rsidRPr="001D2CF3" w:rsidRDefault="002B4551" w:rsidP="002B4551"/>
    <w:sectPr w:rsidR="002B4551" w:rsidRPr="001D2CF3" w:rsidSect="008432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3808E" w14:textId="77777777" w:rsidR="00F44076" w:rsidRDefault="00F44076" w:rsidP="001C01AA">
      <w:pPr>
        <w:spacing w:after="0" w:line="240" w:lineRule="auto"/>
      </w:pPr>
      <w:r>
        <w:separator/>
      </w:r>
    </w:p>
  </w:endnote>
  <w:endnote w:type="continuationSeparator" w:id="0">
    <w:p w14:paraId="4D6CA268" w14:textId="77777777" w:rsidR="00F44076" w:rsidRDefault="00F44076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93586" w14:textId="77777777" w:rsidR="002B4551" w:rsidRDefault="002B4551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41B86" w14:textId="6FA02D57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2B4551">
      <w:rPr>
        <w:sz w:val="18"/>
        <w:szCs w:val="18"/>
      </w:rPr>
      <w:t>2 – Ny dato til banekørse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E570" w14:textId="77777777" w:rsidR="002B4551" w:rsidRDefault="002B455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2BCF6" w14:textId="77777777" w:rsidR="00F44076" w:rsidRDefault="00F44076" w:rsidP="001C01AA">
      <w:pPr>
        <w:spacing w:after="0" w:line="240" w:lineRule="auto"/>
      </w:pPr>
      <w:r>
        <w:separator/>
      </w:r>
    </w:p>
  </w:footnote>
  <w:footnote w:type="continuationSeparator" w:id="0">
    <w:p w14:paraId="0EDE904D" w14:textId="77777777" w:rsidR="00F44076" w:rsidRDefault="00F44076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5844" w14:textId="77777777" w:rsidR="002B4551" w:rsidRDefault="002B4551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01A7E" w14:textId="77777777" w:rsidR="002B4551" w:rsidRDefault="002B4551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796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04A6B"/>
    <w:rsid w:val="00023CE4"/>
    <w:rsid w:val="00024A7D"/>
    <w:rsid w:val="00027B03"/>
    <w:rsid w:val="00031B37"/>
    <w:rsid w:val="00037402"/>
    <w:rsid w:val="0004006A"/>
    <w:rsid w:val="00050027"/>
    <w:rsid w:val="00050D89"/>
    <w:rsid w:val="00052B5A"/>
    <w:rsid w:val="000710AC"/>
    <w:rsid w:val="000850EA"/>
    <w:rsid w:val="00086D25"/>
    <w:rsid w:val="00093E1C"/>
    <w:rsid w:val="000D213D"/>
    <w:rsid w:val="000D287A"/>
    <w:rsid w:val="000D2F89"/>
    <w:rsid w:val="000D3E33"/>
    <w:rsid w:val="000D5505"/>
    <w:rsid w:val="000E5C82"/>
    <w:rsid w:val="000E78CC"/>
    <w:rsid w:val="000F1B6F"/>
    <w:rsid w:val="000F463C"/>
    <w:rsid w:val="00101D71"/>
    <w:rsid w:val="00121C8A"/>
    <w:rsid w:val="00124F5D"/>
    <w:rsid w:val="001270C3"/>
    <w:rsid w:val="00141141"/>
    <w:rsid w:val="00144C1A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2CF3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583A"/>
    <w:rsid w:val="00286FCB"/>
    <w:rsid w:val="002871D4"/>
    <w:rsid w:val="00293532"/>
    <w:rsid w:val="002A4B81"/>
    <w:rsid w:val="002B1230"/>
    <w:rsid w:val="002B4551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25F60"/>
    <w:rsid w:val="00330350"/>
    <w:rsid w:val="00334470"/>
    <w:rsid w:val="003460BC"/>
    <w:rsid w:val="00347462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150F"/>
    <w:rsid w:val="003F57AB"/>
    <w:rsid w:val="003F70C5"/>
    <w:rsid w:val="00401AEC"/>
    <w:rsid w:val="00404D70"/>
    <w:rsid w:val="00406EAB"/>
    <w:rsid w:val="004116C3"/>
    <w:rsid w:val="004120BD"/>
    <w:rsid w:val="004323C0"/>
    <w:rsid w:val="00442283"/>
    <w:rsid w:val="00470EC5"/>
    <w:rsid w:val="0048424B"/>
    <w:rsid w:val="00484775"/>
    <w:rsid w:val="00495E6C"/>
    <w:rsid w:val="004A72B0"/>
    <w:rsid w:val="004B5A8D"/>
    <w:rsid w:val="004D042A"/>
    <w:rsid w:val="004D0578"/>
    <w:rsid w:val="004D4CDD"/>
    <w:rsid w:val="004D5647"/>
    <w:rsid w:val="004E6A25"/>
    <w:rsid w:val="004E6DE8"/>
    <w:rsid w:val="004F3990"/>
    <w:rsid w:val="004F67C3"/>
    <w:rsid w:val="00510708"/>
    <w:rsid w:val="0051071C"/>
    <w:rsid w:val="005234E4"/>
    <w:rsid w:val="005243E1"/>
    <w:rsid w:val="00531451"/>
    <w:rsid w:val="00541ED7"/>
    <w:rsid w:val="00550635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A7664"/>
    <w:rsid w:val="005C0B0E"/>
    <w:rsid w:val="005C5A66"/>
    <w:rsid w:val="005D474F"/>
    <w:rsid w:val="005D6428"/>
    <w:rsid w:val="005E43C0"/>
    <w:rsid w:val="005F445B"/>
    <w:rsid w:val="006010FA"/>
    <w:rsid w:val="006012C3"/>
    <w:rsid w:val="006050C3"/>
    <w:rsid w:val="0062179F"/>
    <w:rsid w:val="00627513"/>
    <w:rsid w:val="00635134"/>
    <w:rsid w:val="00637C9F"/>
    <w:rsid w:val="00637D3B"/>
    <w:rsid w:val="00645D96"/>
    <w:rsid w:val="00654036"/>
    <w:rsid w:val="006627EE"/>
    <w:rsid w:val="00666C67"/>
    <w:rsid w:val="006769ED"/>
    <w:rsid w:val="00692410"/>
    <w:rsid w:val="006A7B5C"/>
    <w:rsid w:val="006A7EE2"/>
    <w:rsid w:val="006B63BA"/>
    <w:rsid w:val="006D0A13"/>
    <w:rsid w:val="006D1914"/>
    <w:rsid w:val="006D7D38"/>
    <w:rsid w:val="006E01F1"/>
    <w:rsid w:val="006E0E57"/>
    <w:rsid w:val="006E6929"/>
    <w:rsid w:val="00700BE0"/>
    <w:rsid w:val="007055FB"/>
    <w:rsid w:val="00711F04"/>
    <w:rsid w:val="00732D0B"/>
    <w:rsid w:val="00736875"/>
    <w:rsid w:val="00753565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11ED"/>
    <w:rsid w:val="007C2F1D"/>
    <w:rsid w:val="007D6F41"/>
    <w:rsid w:val="007F5A44"/>
    <w:rsid w:val="007F7F91"/>
    <w:rsid w:val="00800075"/>
    <w:rsid w:val="00801239"/>
    <w:rsid w:val="00806267"/>
    <w:rsid w:val="00811593"/>
    <w:rsid w:val="00813FDA"/>
    <w:rsid w:val="0081705A"/>
    <w:rsid w:val="00821E63"/>
    <w:rsid w:val="008241E9"/>
    <w:rsid w:val="008369B0"/>
    <w:rsid w:val="00841907"/>
    <w:rsid w:val="008432CB"/>
    <w:rsid w:val="008506C2"/>
    <w:rsid w:val="008858E6"/>
    <w:rsid w:val="00887B49"/>
    <w:rsid w:val="008907A5"/>
    <w:rsid w:val="008E1B3C"/>
    <w:rsid w:val="008F142C"/>
    <w:rsid w:val="00910B07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92F36"/>
    <w:rsid w:val="00995C50"/>
    <w:rsid w:val="009B7FF6"/>
    <w:rsid w:val="009C0278"/>
    <w:rsid w:val="009E0C17"/>
    <w:rsid w:val="009E243C"/>
    <w:rsid w:val="009E4583"/>
    <w:rsid w:val="009E4E40"/>
    <w:rsid w:val="009E6429"/>
    <w:rsid w:val="009F447B"/>
    <w:rsid w:val="009F711F"/>
    <w:rsid w:val="009F7AFB"/>
    <w:rsid w:val="00A03EAB"/>
    <w:rsid w:val="00A13891"/>
    <w:rsid w:val="00A1499A"/>
    <w:rsid w:val="00A162BA"/>
    <w:rsid w:val="00A31504"/>
    <w:rsid w:val="00A610CD"/>
    <w:rsid w:val="00A6282B"/>
    <w:rsid w:val="00A6698F"/>
    <w:rsid w:val="00A74507"/>
    <w:rsid w:val="00A74ADC"/>
    <w:rsid w:val="00A858A9"/>
    <w:rsid w:val="00A85FA1"/>
    <w:rsid w:val="00A875E0"/>
    <w:rsid w:val="00A97495"/>
    <w:rsid w:val="00AA0F31"/>
    <w:rsid w:val="00AC2F43"/>
    <w:rsid w:val="00AD1B89"/>
    <w:rsid w:val="00AD75A0"/>
    <w:rsid w:val="00AE4311"/>
    <w:rsid w:val="00AF39E9"/>
    <w:rsid w:val="00AF3FBD"/>
    <w:rsid w:val="00AF656A"/>
    <w:rsid w:val="00B160C8"/>
    <w:rsid w:val="00B22458"/>
    <w:rsid w:val="00B234E5"/>
    <w:rsid w:val="00B258EA"/>
    <w:rsid w:val="00B2673F"/>
    <w:rsid w:val="00B44706"/>
    <w:rsid w:val="00B47743"/>
    <w:rsid w:val="00B51C4E"/>
    <w:rsid w:val="00B6790F"/>
    <w:rsid w:val="00B67F10"/>
    <w:rsid w:val="00B710F8"/>
    <w:rsid w:val="00B76ED7"/>
    <w:rsid w:val="00B867B9"/>
    <w:rsid w:val="00B97353"/>
    <w:rsid w:val="00B97507"/>
    <w:rsid w:val="00BA55C8"/>
    <w:rsid w:val="00BB47B8"/>
    <w:rsid w:val="00BE3530"/>
    <w:rsid w:val="00BF11C1"/>
    <w:rsid w:val="00BF3774"/>
    <w:rsid w:val="00C04D5F"/>
    <w:rsid w:val="00C05C99"/>
    <w:rsid w:val="00C172A2"/>
    <w:rsid w:val="00C23FB2"/>
    <w:rsid w:val="00C26DB8"/>
    <w:rsid w:val="00C5123E"/>
    <w:rsid w:val="00C5259E"/>
    <w:rsid w:val="00C57236"/>
    <w:rsid w:val="00C6172D"/>
    <w:rsid w:val="00C63795"/>
    <w:rsid w:val="00C868DE"/>
    <w:rsid w:val="00C93768"/>
    <w:rsid w:val="00CA6782"/>
    <w:rsid w:val="00CC3D19"/>
    <w:rsid w:val="00CD66D9"/>
    <w:rsid w:val="00CE6A2A"/>
    <w:rsid w:val="00CE6AE5"/>
    <w:rsid w:val="00CE7F86"/>
    <w:rsid w:val="00CF097E"/>
    <w:rsid w:val="00CF36E7"/>
    <w:rsid w:val="00D014FE"/>
    <w:rsid w:val="00D054A6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40FD5"/>
    <w:rsid w:val="00E4295D"/>
    <w:rsid w:val="00E42AAB"/>
    <w:rsid w:val="00E46CD4"/>
    <w:rsid w:val="00E52D2E"/>
    <w:rsid w:val="00E53498"/>
    <w:rsid w:val="00E558D2"/>
    <w:rsid w:val="00E72416"/>
    <w:rsid w:val="00E73F3D"/>
    <w:rsid w:val="00E80A1D"/>
    <w:rsid w:val="00E87BF3"/>
    <w:rsid w:val="00E95910"/>
    <w:rsid w:val="00E96CC6"/>
    <w:rsid w:val="00EA129B"/>
    <w:rsid w:val="00EA12E1"/>
    <w:rsid w:val="00EB5649"/>
    <w:rsid w:val="00EC4FA5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44076"/>
    <w:rsid w:val="00F51F7A"/>
    <w:rsid w:val="00F54579"/>
    <w:rsid w:val="00F6210B"/>
    <w:rsid w:val="00F65822"/>
    <w:rsid w:val="00F66EA0"/>
    <w:rsid w:val="00F7025B"/>
    <w:rsid w:val="00F832F9"/>
    <w:rsid w:val="00F929EF"/>
    <w:rsid w:val="00F931F9"/>
    <w:rsid w:val="00F9522E"/>
    <w:rsid w:val="00F954D8"/>
    <w:rsid w:val="00FA0F54"/>
    <w:rsid w:val="00FC72E9"/>
    <w:rsid w:val="00FD3726"/>
    <w:rsid w:val="00FE23AC"/>
    <w:rsid w:val="00FE68D9"/>
    <w:rsid w:val="174714EE"/>
    <w:rsid w:val="5ACB9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  <w:style w:type="character" w:styleId="BesgtLink">
    <w:name w:val="FollowedHyperlink"/>
    <w:basedOn w:val="Standardskrifttypeiafsnit"/>
    <w:uiPriority w:val="99"/>
    <w:semiHidden/>
    <w:unhideWhenUsed/>
    <w:rsid w:val="00887B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ps@faxekommune.d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85</Words>
  <Characters>1441</Characters>
  <Application>Microsoft Office Word</Application>
  <DocSecurity>0</DocSecurity>
  <Lines>160</Lines>
  <Paragraphs>15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5</cp:revision>
  <cp:lastPrinted>2024-05-21T06:13:00Z</cp:lastPrinted>
  <dcterms:created xsi:type="dcterms:W3CDTF">2026-06-12T11:07:00Z</dcterms:created>
  <dcterms:modified xsi:type="dcterms:W3CDTF">2026-06-15T12:35:00Z</dcterms:modified>
</cp:coreProperties>
</file>